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ED1A5C" w14:textId="7BC38A51" w:rsidR="00D823F7" w:rsidRPr="00E53F85" w:rsidRDefault="00D823F7">
      <w:pPr>
        <w:rPr>
          <w:b/>
          <w:bCs/>
        </w:rPr>
      </w:pPr>
      <w:proofErr w:type="spellStart"/>
      <w:r w:rsidRPr="00E53F85">
        <w:rPr>
          <w:b/>
          <w:bCs/>
        </w:rPr>
        <w:t>Spiti</w:t>
      </w:r>
      <w:proofErr w:type="spellEnd"/>
      <w:r w:rsidRPr="00E53F85">
        <w:rPr>
          <w:b/>
          <w:bCs/>
        </w:rPr>
        <w:t xml:space="preserve"> valley in the monsoons: a vacation you will never forget</w:t>
      </w:r>
    </w:p>
    <w:p w14:paraId="179E3A64" w14:textId="46F192C6" w:rsidR="00D823F7" w:rsidRDefault="00D823F7" w:rsidP="00FC4943">
      <w:pPr>
        <w:jc w:val="both"/>
      </w:pPr>
      <w:r>
        <w:t xml:space="preserve">The state of Himachal boasts dreamy hills and wonderful sights of nature. </w:t>
      </w:r>
      <w:proofErr w:type="spellStart"/>
      <w:r w:rsidR="00FC4943">
        <w:t>Spiti</w:t>
      </w:r>
      <w:proofErr w:type="spellEnd"/>
      <w:r w:rsidR="00FC4943">
        <w:t xml:space="preserve"> valley is often called the cold desert mountain valley, among other names such as little Tibet. It gives you the feel of being in a place humans feel so small to nature. The high mountain peaks glistening the sun and the deep valleys below make you look so minute that it’s all too surreal to believe. When you plan this holiday, make it a point to go during the monsoons, as this is the time you will get to enjoy the true beauty of the place.</w:t>
      </w:r>
    </w:p>
    <w:p w14:paraId="0CCE1D92" w14:textId="3C988F65" w:rsidR="00FC4943" w:rsidRDefault="00FC4943" w:rsidP="00FC4943">
      <w:pPr>
        <w:jc w:val="both"/>
      </w:pPr>
      <w:r>
        <w:t xml:space="preserve">There are so many interesting and varied things you could do in </w:t>
      </w:r>
      <w:proofErr w:type="spellStart"/>
      <w:r>
        <w:t>Spiti</w:t>
      </w:r>
      <w:proofErr w:type="spellEnd"/>
      <w:r>
        <w:t xml:space="preserve"> valley. Some of the activities and places to visit don’t get found elsewhere, so pack your bags and get ready to go on an exciting adventure trove filled with fun and captures the best of nature.</w:t>
      </w:r>
    </w:p>
    <w:p w14:paraId="43C1EAE3" w14:textId="6FC1D780" w:rsidR="00FC4943" w:rsidRDefault="00FC4943" w:rsidP="00FC4943">
      <w:pPr>
        <w:jc w:val="both"/>
        <w:rPr>
          <w:i/>
          <w:iCs/>
        </w:rPr>
      </w:pPr>
      <w:r>
        <w:rPr>
          <w:i/>
          <w:iCs/>
        </w:rPr>
        <w:t>river rafting</w:t>
      </w:r>
    </w:p>
    <w:p w14:paraId="7A753CBD" w14:textId="2A5C42B2" w:rsidR="00FC4943" w:rsidRDefault="00FC4943" w:rsidP="00FC4943">
      <w:pPr>
        <w:jc w:val="both"/>
      </w:pPr>
      <w:r>
        <w:t xml:space="preserve">River rafting is fun for those who love water sports and are thrilled with a rush of adrenalin. You can enjoy a </w:t>
      </w:r>
      <w:proofErr w:type="spellStart"/>
      <w:r>
        <w:t>marvelous</w:t>
      </w:r>
      <w:proofErr w:type="spellEnd"/>
      <w:r>
        <w:t xml:space="preserve"> ride in the </w:t>
      </w:r>
      <w:proofErr w:type="spellStart"/>
      <w:r>
        <w:t>Spiti</w:t>
      </w:r>
      <w:proofErr w:type="spellEnd"/>
      <w:r>
        <w:t xml:space="preserve"> and Pin rivers, covering a distance of 36kms. You could raft for a nominal price for a lifetime of experience. When rafting, the swirling waters, you will enjoy the foam and sweat on your brow as you try to </w:t>
      </w:r>
      <w:proofErr w:type="spellStart"/>
      <w:r>
        <w:t>maneuver</w:t>
      </w:r>
      <w:proofErr w:type="spellEnd"/>
      <w:r>
        <w:t xml:space="preserve"> the raft against waves.</w:t>
      </w:r>
    </w:p>
    <w:p w14:paraId="307773FE" w14:textId="24518AF1" w:rsidR="00FC4943" w:rsidRDefault="00FC4943" w:rsidP="00FC4943">
      <w:pPr>
        <w:jc w:val="both"/>
        <w:rPr>
          <w:i/>
          <w:iCs/>
        </w:rPr>
      </w:pPr>
      <w:r>
        <w:rPr>
          <w:i/>
          <w:iCs/>
        </w:rPr>
        <w:t>Pin valley national park</w:t>
      </w:r>
    </w:p>
    <w:p w14:paraId="674C0E26" w14:textId="178671F3" w:rsidR="00FC4943" w:rsidRDefault="00FC4943" w:rsidP="00FC4943">
      <w:pPr>
        <w:jc w:val="both"/>
      </w:pPr>
      <w:r>
        <w:t>Unlike other parks, you will this park is situated on the higher ground of the Himalayas. You will be astonished at the varied flora and fauna at this height which you don’t get to see in the lower crowd. If you are lucky, you will sight snow leopards, Himalayan snow cocks and Siberian Ibex. Untouched by man, its serene wilderness is soothing to the eyes. You can take time to click amazing pictures at this location and take some fond memories home.</w:t>
      </w:r>
    </w:p>
    <w:p w14:paraId="1BCE45A8" w14:textId="3DBB364C" w:rsidR="00FC4943" w:rsidRDefault="00FC4943" w:rsidP="00FC4943">
      <w:pPr>
        <w:jc w:val="both"/>
        <w:rPr>
          <w:i/>
          <w:iCs/>
        </w:rPr>
      </w:pPr>
      <w:proofErr w:type="spellStart"/>
      <w:r>
        <w:rPr>
          <w:i/>
          <w:iCs/>
        </w:rPr>
        <w:t>Buddist</w:t>
      </w:r>
      <w:proofErr w:type="spellEnd"/>
      <w:r>
        <w:rPr>
          <w:i/>
          <w:iCs/>
        </w:rPr>
        <w:t xml:space="preserve"> monasteries</w:t>
      </w:r>
    </w:p>
    <w:p w14:paraId="624A61DC" w14:textId="010BC5D7" w:rsidR="00FC4943" w:rsidRDefault="00FC4943" w:rsidP="00FC4943">
      <w:pPr>
        <w:jc w:val="both"/>
      </w:pPr>
      <w:r>
        <w:t>These are places wherein spirituality meets tranquility. You will find that calm and peace within you when you enter a monastery as monks go about their tasks. You will one with the sublime as the chants of Lord Buddha reach your ears. The unique architecture of the monastery is compelling for anyone to take a look around and take in the breathtaking beauty of the place.</w:t>
      </w:r>
    </w:p>
    <w:p w14:paraId="3BB16D42" w14:textId="373E6FEA" w:rsidR="00FC4943" w:rsidRDefault="00FC4943" w:rsidP="00FC4943">
      <w:pPr>
        <w:jc w:val="both"/>
        <w:rPr>
          <w:i/>
          <w:iCs/>
        </w:rPr>
      </w:pPr>
      <w:r>
        <w:rPr>
          <w:i/>
          <w:iCs/>
        </w:rPr>
        <w:t xml:space="preserve">Camping in </w:t>
      </w:r>
      <w:proofErr w:type="spellStart"/>
      <w:r>
        <w:rPr>
          <w:i/>
          <w:iCs/>
        </w:rPr>
        <w:t>Chandratal</w:t>
      </w:r>
      <w:proofErr w:type="spellEnd"/>
    </w:p>
    <w:p w14:paraId="715827AA" w14:textId="1BB589DE" w:rsidR="00FC4943" w:rsidRDefault="00FC4943" w:rsidP="00FC4943">
      <w:pPr>
        <w:jc w:val="both"/>
      </w:pPr>
      <w:r>
        <w:t xml:space="preserve">Those who love the outdoors and want to try and find out how to live in a tent will be, by the side of a campfire, visiting </w:t>
      </w:r>
      <w:proofErr w:type="spellStart"/>
      <w:r>
        <w:t>Chandratal</w:t>
      </w:r>
      <w:proofErr w:type="spellEnd"/>
      <w:r>
        <w:t xml:space="preserve"> is the place to go. You will be pleasantly surprised at the clean environs found here. You can set up your tent and watch the river flow by as you light your campfire. You could do some fishing for your supper as well. If you are lucky, you could catch the local trout. The freshly caught and cooked will be an amazing gastronomic experience to remember.</w:t>
      </w:r>
    </w:p>
    <w:p w14:paraId="4D0663D3" w14:textId="633D8996" w:rsidR="00FC4943" w:rsidRDefault="00FC4943" w:rsidP="00FC4943">
      <w:pPr>
        <w:jc w:val="both"/>
        <w:rPr>
          <w:i/>
          <w:iCs/>
        </w:rPr>
      </w:pPr>
      <w:r>
        <w:rPr>
          <w:i/>
          <w:iCs/>
        </w:rPr>
        <w:t xml:space="preserve">Trek to </w:t>
      </w:r>
      <w:proofErr w:type="spellStart"/>
      <w:r>
        <w:rPr>
          <w:i/>
          <w:iCs/>
        </w:rPr>
        <w:t>Dhankar</w:t>
      </w:r>
      <w:proofErr w:type="spellEnd"/>
      <w:r>
        <w:rPr>
          <w:i/>
          <w:iCs/>
        </w:rPr>
        <w:t xml:space="preserve"> lake</w:t>
      </w:r>
    </w:p>
    <w:p w14:paraId="4AD43162" w14:textId="27435B3C" w:rsidR="00FC4943" w:rsidRDefault="00FC4943" w:rsidP="00FC4943">
      <w:pPr>
        <w:jc w:val="both"/>
      </w:pPr>
      <w:r>
        <w:t xml:space="preserve">Take your hiking boots with you because there are so many incredible places to hike in the beautiful valley, one of them being a trek to </w:t>
      </w:r>
      <w:proofErr w:type="spellStart"/>
      <w:r>
        <w:t>Dhankar</w:t>
      </w:r>
      <w:proofErr w:type="spellEnd"/>
      <w:r>
        <w:t xml:space="preserve"> lake. Situated high up at the astounding height of 4,270 meters, it may seem challenging</w:t>
      </w:r>
      <w:r w:rsidR="004C0FCD">
        <w:t>; however, the inherent</w:t>
      </w:r>
      <w:r>
        <w:t xml:space="preserve"> hope to see a panoramic view of the amazing emerald lake near the </w:t>
      </w:r>
      <w:proofErr w:type="spellStart"/>
      <w:r>
        <w:t>Dhankar</w:t>
      </w:r>
      <w:proofErr w:type="spellEnd"/>
      <w:r>
        <w:t xml:space="preserve"> monastery will be something you will forever be in your memories. Great views </w:t>
      </w:r>
      <w:r w:rsidR="004C0FCD">
        <w:t>t</w:t>
      </w:r>
      <w:r>
        <w:t>o capture as well as taking in the fresh mountain air will be great for your lungs.</w:t>
      </w:r>
    </w:p>
    <w:p w14:paraId="5E0FC524" w14:textId="02888341" w:rsidR="00664942" w:rsidRDefault="00664942" w:rsidP="00FC4943">
      <w:pPr>
        <w:jc w:val="both"/>
        <w:rPr>
          <w:i/>
          <w:iCs/>
        </w:rPr>
      </w:pPr>
      <w:r>
        <w:rPr>
          <w:i/>
          <w:iCs/>
        </w:rPr>
        <w:t xml:space="preserve">Village of </w:t>
      </w:r>
      <w:proofErr w:type="spellStart"/>
      <w:r>
        <w:rPr>
          <w:i/>
          <w:iCs/>
        </w:rPr>
        <w:t>Giu</w:t>
      </w:r>
      <w:proofErr w:type="spellEnd"/>
    </w:p>
    <w:p w14:paraId="2FD1B2EC" w14:textId="2B198262" w:rsidR="00664942" w:rsidRDefault="00664942" w:rsidP="00FC4943">
      <w:pPr>
        <w:jc w:val="both"/>
      </w:pPr>
      <w:r>
        <w:lastRenderedPageBreak/>
        <w:t xml:space="preserve">It would be wonderful to check out the mountain village life. Unlike their counterparts, they would have to hike for miles to forage for food and water. </w:t>
      </w:r>
      <w:proofErr w:type="spellStart"/>
      <w:r>
        <w:t>Giu</w:t>
      </w:r>
      <w:proofErr w:type="spellEnd"/>
      <w:r>
        <w:t xml:space="preserve"> is a tiny village between two towns called </w:t>
      </w:r>
      <w:proofErr w:type="spellStart"/>
      <w:r>
        <w:t>Sumado</w:t>
      </w:r>
      <w:proofErr w:type="spellEnd"/>
      <w:r>
        <w:t xml:space="preserve"> and </w:t>
      </w:r>
      <w:proofErr w:type="spellStart"/>
      <w:r>
        <w:t>Tabo</w:t>
      </w:r>
      <w:proofErr w:type="spellEnd"/>
      <w:r>
        <w:t xml:space="preserve"> and no, they are not nicknames of some Bollywood actresses but actual towns in Himachal. It’s a steep climb to reach this village, but it’s well worth it. You get to see a 500-year-old mummy for which a shrine has been built. As the legend goes, the mummy belongs to a lama who happened to be meditating. </w:t>
      </w:r>
    </w:p>
    <w:p w14:paraId="0CABAA58" w14:textId="4F58875F" w:rsidR="00664942" w:rsidRDefault="00664942" w:rsidP="00FC4943">
      <w:pPr>
        <w:jc w:val="both"/>
        <w:rPr>
          <w:i/>
          <w:iCs/>
        </w:rPr>
      </w:pPr>
      <w:proofErr w:type="spellStart"/>
      <w:r>
        <w:rPr>
          <w:i/>
          <w:iCs/>
        </w:rPr>
        <w:t>Baralacha</w:t>
      </w:r>
      <w:proofErr w:type="spellEnd"/>
      <w:r>
        <w:rPr>
          <w:i/>
          <w:iCs/>
        </w:rPr>
        <w:t xml:space="preserve"> pass</w:t>
      </w:r>
    </w:p>
    <w:p w14:paraId="035D6879" w14:textId="5BE55E79" w:rsidR="00994B50" w:rsidRDefault="00BB63B6" w:rsidP="00FC4943">
      <w:pPr>
        <w:jc w:val="both"/>
      </w:pPr>
      <w:r>
        <w:t>The pass happens to be</w:t>
      </w:r>
      <w:r w:rsidR="00FC6FA0">
        <w:t xml:space="preserve"> infamous for being </w:t>
      </w:r>
      <w:r>
        <w:t>dangerous</w:t>
      </w:r>
      <w:r w:rsidR="00744C27">
        <w:t>. C</w:t>
      </w:r>
      <w:r w:rsidR="00FC6FA0">
        <w:t>aution needs to be exercised</w:t>
      </w:r>
      <w:r w:rsidR="00744C27">
        <w:t xml:space="preserve"> when trekking or biking across </w:t>
      </w:r>
      <w:proofErr w:type="spellStart"/>
      <w:r w:rsidR="00744C27">
        <w:t>Baralacha</w:t>
      </w:r>
      <w:proofErr w:type="spellEnd"/>
      <w:r w:rsidR="00744C27">
        <w:t xml:space="preserve">. This </w:t>
      </w:r>
      <w:r w:rsidR="003D7146">
        <w:t xml:space="preserve">trek isn’t for the faint-hearted those who </w:t>
      </w:r>
      <w:r w:rsidR="00E257EC">
        <w:t xml:space="preserve">have </w:t>
      </w:r>
      <w:r w:rsidR="00844F8C">
        <w:t>an</w:t>
      </w:r>
      <w:r w:rsidR="00E257EC">
        <w:t xml:space="preserve"> adventurous streak</w:t>
      </w:r>
      <w:r w:rsidR="008D3EA7">
        <w:t xml:space="preserve"> can attempt this fun and beautiful journey. You get to check out the Pir </w:t>
      </w:r>
      <w:r w:rsidR="00844F8C">
        <w:t>P</w:t>
      </w:r>
      <w:r w:rsidR="008D3EA7">
        <w:t>anjal. The Great Himalayan</w:t>
      </w:r>
      <w:r w:rsidR="00844F8C">
        <w:t xml:space="preserve"> and Zanskar Ranges can be part of your travelogue</w:t>
      </w:r>
    </w:p>
    <w:p w14:paraId="3FB1FE56" w14:textId="4335ED69" w:rsidR="00192E6B" w:rsidRDefault="00FD6C8C" w:rsidP="00FC4943">
      <w:pPr>
        <w:jc w:val="both"/>
        <w:rPr>
          <w:b/>
          <w:bCs/>
        </w:rPr>
      </w:pPr>
      <w:r>
        <w:rPr>
          <w:b/>
          <w:bCs/>
        </w:rPr>
        <w:t>Things to do</w:t>
      </w:r>
      <w:r w:rsidR="005F1104">
        <w:rPr>
          <w:b/>
          <w:bCs/>
        </w:rPr>
        <w:t xml:space="preserve"> in </w:t>
      </w:r>
      <w:proofErr w:type="spellStart"/>
      <w:r w:rsidR="005F1104">
        <w:rPr>
          <w:b/>
          <w:bCs/>
        </w:rPr>
        <w:t>Spiti</w:t>
      </w:r>
      <w:proofErr w:type="spellEnd"/>
      <w:r w:rsidR="005F1104">
        <w:rPr>
          <w:b/>
          <w:bCs/>
        </w:rPr>
        <w:t xml:space="preserve"> valley</w:t>
      </w:r>
    </w:p>
    <w:p w14:paraId="06E1A1CD" w14:textId="1FE00C3A" w:rsidR="005F1104" w:rsidRPr="00EF2DAD" w:rsidRDefault="005F1104" w:rsidP="00FC4943">
      <w:pPr>
        <w:jc w:val="both"/>
      </w:pPr>
      <w:r>
        <w:rPr>
          <w:i/>
          <w:iCs/>
        </w:rPr>
        <w:t>Yak safari</w:t>
      </w:r>
      <w:r w:rsidR="00EF2DAD">
        <w:rPr>
          <w:i/>
          <w:iCs/>
        </w:rPr>
        <w:t>-</w:t>
      </w:r>
      <w:r w:rsidR="00EF2DAD">
        <w:t xml:space="preserve"> People in </w:t>
      </w:r>
      <w:proofErr w:type="spellStart"/>
      <w:r w:rsidR="00EF2DAD">
        <w:t>Spiti</w:t>
      </w:r>
      <w:proofErr w:type="spellEnd"/>
      <w:r w:rsidR="00EF2DAD">
        <w:t xml:space="preserve"> valley use the Yak for getting them to places</w:t>
      </w:r>
      <w:r w:rsidR="00E53F85">
        <w:t>. Y</w:t>
      </w:r>
      <w:r w:rsidR="00EF2DAD">
        <w:t>es</w:t>
      </w:r>
      <w:r w:rsidR="00E53F85">
        <w:t>,</w:t>
      </w:r>
      <w:r w:rsidR="00EF2DAD">
        <w:t xml:space="preserve"> you read it right</w:t>
      </w:r>
      <w:r w:rsidR="00E53F85">
        <w:t>. Y</w:t>
      </w:r>
      <w:r w:rsidR="00EF2DAD">
        <w:t xml:space="preserve">aks are used just like horses </w:t>
      </w:r>
      <w:r w:rsidR="004A2C0B">
        <w:t xml:space="preserve">in villages and towns. They ferry people and goods on the mountain paths. These animals are rugged and </w:t>
      </w:r>
      <w:r w:rsidR="00C97332">
        <w:t>know how to navigate the treacherous terr</w:t>
      </w:r>
      <w:r w:rsidR="00E53F85">
        <w:t>ai</w:t>
      </w:r>
      <w:r w:rsidR="00C97332">
        <w:t>ns of the rocky mountains. It</w:t>
      </w:r>
      <w:r w:rsidR="00E53F85">
        <w:t>’</w:t>
      </w:r>
      <w:r w:rsidR="00C97332">
        <w:t xml:space="preserve">s </w:t>
      </w:r>
      <w:r w:rsidR="00E53F85">
        <w:t xml:space="preserve">an </w:t>
      </w:r>
      <w:r w:rsidR="00C97332">
        <w:t xml:space="preserve">amazing ride of a lifetime because </w:t>
      </w:r>
      <w:r w:rsidR="00467606">
        <w:t xml:space="preserve">you can’t get to do this anywhere else. </w:t>
      </w:r>
      <w:r w:rsidR="00E53F85">
        <w:t>However,</w:t>
      </w:r>
      <w:r w:rsidR="00467606">
        <w:t xml:space="preserve"> you may not gallop towards your destination. But </w:t>
      </w:r>
      <w:r w:rsidR="00E53F85">
        <w:t xml:space="preserve">you </w:t>
      </w:r>
      <w:r w:rsidR="00467606">
        <w:t>will definitely reach it with your sturdy friend</w:t>
      </w:r>
      <w:r w:rsidR="00E53F85">
        <w:t>.</w:t>
      </w:r>
    </w:p>
    <w:p w14:paraId="03F0A2C2" w14:textId="31893100" w:rsidR="005F1104" w:rsidRPr="00685B10" w:rsidRDefault="005F1104" w:rsidP="00FC4943">
      <w:pPr>
        <w:jc w:val="both"/>
      </w:pPr>
      <w:r>
        <w:rPr>
          <w:i/>
          <w:iCs/>
        </w:rPr>
        <w:t>Stargazing</w:t>
      </w:r>
      <w:r w:rsidR="00685B10">
        <w:rPr>
          <w:i/>
          <w:iCs/>
        </w:rPr>
        <w:t xml:space="preserve">- </w:t>
      </w:r>
      <w:r w:rsidR="00CA383C">
        <w:t>S</w:t>
      </w:r>
      <w:r w:rsidR="00685B10">
        <w:t xml:space="preserve">ince you are </w:t>
      </w:r>
      <w:r w:rsidR="00CA383C">
        <w:t xml:space="preserve">at </w:t>
      </w:r>
      <w:r w:rsidR="00685B10">
        <w:t>such a high altitude, almost</w:t>
      </w:r>
      <w:r w:rsidR="00FC2D41">
        <w:t xml:space="preserve"> 15000ft. above sea level. </w:t>
      </w:r>
      <w:r w:rsidR="00CA383C">
        <w:t xml:space="preserve">On a clear night you could just get out from your tent and have a beautiful vision of millions of bright lights </w:t>
      </w:r>
      <w:proofErr w:type="spellStart"/>
      <w:r w:rsidR="00CA383C">
        <w:t>shininng</w:t>
      </w:r>
      <w:proofErr w:type="spellEnd"/>
      <w:r w:rsidR="00CA383C">
        <w:t xml:space="preserve"> high above you. You could actually have a clear view of the sky and a gazillion stars that twinkle from above. You might also catch a shooting star if you happen to be lucky enough.</w:t>
      </w:r>
    </w:p>
    <w:p w14:paraId="1C6E5AAE" w14:textId="13A67FAE" w:rsidR="005F1104" w:rsidRPr="00431D5D" w:rsidRDefault="00B568A2" w:rsidP="00FC4943">
      <w:pPr>
        <w:jc w:val="both"/>
      </w:pPr>
      <w:r>
        <w:rPr>
          <w:i/>
          <w:iCs/>
        </w:rPr>
        <w:t>F</w:t>
      </w:r>
      <w:r w:rsidR="00EA028D">
        <w:rPr>
          <w:i/>
          <w:iCs/>
        </w:rPr>
        <w:t>ossil</w:t>
      </w:r>
      <w:r>
        <w:rPr>
          <w:i/>
          <w:iCs/>
        </w:rPr>
        <w:t xml:space="preserve"> hunting</w:t>
      </w:r>
      <w:r w:rsidR="00227E3C">
        <w:rPr>
          <w:i/>
          <w:iCs/>
        </w:rPr>
        <w:t xml:space="preserve"> is one unique activity that you will not be doing in most places you travel. It could be an experience of a lifetime to check</w:t>
      </w:r>
      <w:r w:rsidR="00431D5D">
        <w:t xml:space="preserve"> fossils of animals and plants dead millions of years ago</w:t>
      </w:r>
      <w:r w:rsidR="004C1F3A">
        <w:t xml:space="preserve">. It looks like they have been wrapped up in time. You will find most of them in the villages of </w:t>
      </w:r>
      <w:proofErr w:type="spellStart"/>
      <w:r w:rsidR="00227E3C">
        <w:t>Langza</w:t>
      </w:r>
      <w:proofErr w:type="spellEnd"/>
      <w:r w:rsidR="00227E3C">
        <w:t xml:space="preserve"> and </w:t>
      </w:r>
      <w:proofErr w:type="spellStart"/>
      <w:r w:rsidR="00227E3C">
        <w:t>Hikkim</w:t>
      </w:r>
      <w:proofErr w:type="spellEnd"/>
      <w:r w:rsidR="00227E3C">
        <w:t>. Some of the local kids even sell these as souvenirs.</w:t>
      </w:r>
    </w:p>
    <w:p w14:paraId="153E1BB4" w14:textId="00079FA9" w:rsidR="00273F3F" w:rsidRDefault="00273F3F" w:rsidP="00FC4943">
      <w:pPr>
        <w:jc w:val="both"/>
        <w:rPr>
          <w:b/>
          <w:bCs/>
        </w:rPr>
      </w:pPr>
      <w:r>
        <w:rPr>
          <w:b/>
          <w:bCs/>
        </w:rPr>
        <w:t xml:space="preserve">Shopping in </w:t>
      </w:r>
      <w:proofErr w:type="spellStart"/>
      <w:r>
        <w:rPr>
          <w:b/>
          <w:bCs/>
        </w:rPr>
        <w:t>Spiti</w:t>
      </w:r>
      <w:proofErr w:type="spellEnd"/>
    </w:p>
    <w:p w14:paraId="3F84B8A3" w14:textId="469AB1CC" w:rsidR="00273F3F" w:rsidRDefault="00C36DE2" w:rsidP="00FC4943">
      <w:pPr>
        <w:jc w:val="both"/>
      </w:pPr>
      <w:r>
        <w:t>The beauty of nature has crept in</w:t>
      </w:r>
      <w:r w:rsidR="00266200">
        <w:t>to</w:t>
      </w:r>
      <w:r>
        <w:t xml:space="preserve"> the local handicrafts an</w:t>
      </w:r>
      <w:r w:rsidR="002502E7">
        <w:t>d</w:t>
      </w:r>
      <w:r>
        <w:t xml:space="preserve"> weaves</w:t>
      </w:r>
      <w:r w:rsidR="00266200">
        <w:t>. M</w:t>
      </w:r>
      <w:r>
        <w:t>o</w:t>
      </w:r>
      <w:r w:rsidR="00266200">
        <w:t>re than shop you could get back the souvenirs of the place as they remind you of the beautiful mountain adventures of the place. Most of all, the love and hospitality of the people leave an indelible mark</w:t>
      </w:r>
      <w:r w:rsidR="002502E7">
        <w:t>.</w:t>
      </w:r>
      <w:r w:rsidR="007A74B8">
        <w:t xml:space="preserve"> Shopping in this place will be fun </w:t>
      </w:r>
      <w:r w:rsidR="00C46FFF">
        <w:t>for</w:t>
      </w:r>
      <w:r w:rsidR="007A74B8">
        <w:t xml:space="preserve"> you </w:t>
      </w:r>
      <w:r w:rsidR="0067293B">
        <w:t>as it</w:t>
      </w:r>
      <w:r w:rsidR="00C46FFF">
        <w:t>’</w:t>
      </w:r>
      <w:r w:rsidR="0067293B">
        <w:t>s different with the market area is filled with exotic stuff. The Kaza happens to be the main market wherein all the people</w:t>
      </w:r>
      <w:r w:rsidR="00C46FFF">
        <w:t>,</w:t>
      </w:r>
      <w:r w:rsidR="0067293B">
        <w:t xml:space="preserve"> including tourists</w:t>
      </w:r>
      <w:r w:rsidR="00C46FFF">
        <w:t>,</w:t>
      </w:r>
      <w:r w:rsidR="0067293B">
        <w:t xml:space="preserve"> </w:t>
      </w:r>
      <w:r w:rsidR="00890535">
        <w:t xml:space="preserve">come and pick their daily wares to some exciting </w:t>
      </w:r>
      <w:proofErr w:type="spellStart"/>
      <w:r w:rsidR="00C46FFF">
        <w:t>Tibetian</w:t>
      </w:r>
      <w:proofErr w:type="spellEnd"/>
      <w:r w:rsidR="00C46FFF">
        <w:t xml:space="preserve"> and </w:t>
      </w:r>
      <w:proofErr w:type="spellStart"/>
      <w:r w:rsidR="00442569">
        <w:t>B</w:t>
      </w:r>
      <w:r w:rsidR="00C46FFF">
        <w:t>uddist</w:t>
      </w:r>
      <w:proofErr w:type="spellEnd"/>
      <w:r w:rsidR="00C46FFF">
        <w:t xml:space="preserve"> handicrafts made from various materials such as wood,</w:t>
      </w:r>
      <w:r w:rsidR="0091359D">
        <w:t xml:space="preserve"> g</w:t>
      </w:r>
      <w:r w:rsidR="00442569">
        <w:t>la</w:t>
      </w:r>
      <w:r w:rsidR="0091359D">
        <w:t>ss, brass, pottery etc. Most of the time</w:t>
      </w:r>
      <w:r w:rsidR="00442569">
        <w:t>,</w:t>
      </w:r>
      <w:r w:rsidR="0091359D">
        <w:t xml:space="preserve"> the prices are nominal and you wouldn’t have to bargain much</w:t>
      </w:r>
      <w:r w:rsidR="00442569">
        <w:t>.</w:t>
      </w:r>
    </w:p>
    <w:p w14:paraId="37A3BFD8" w14:textId="18E682B6" w:rsidR="00B67B70" w:rsidRDefault="00B67B70" w:rsidP="00FC4943">
      <w:pPr>
        <w:jc w:val="both"/>
        <w:rPr>
          <w:b/>
          <w:bCs/>
        </w:rPr>
      </w:pPr>
      <w:r>
        <w:rPr>
          <w:b/>
          <w:bCs/>
        </w:rPr>
        <w:t>Best places to grab a grub</w:t>
      </w:r>
    </w:p>
    <w:p w14:paraId="5E314413" w14:textId="6E7880DC" w:rsidR="00B67B70" w:rsidRPr="00B67B70" w:rsidRDefault="00B67B70" w:rsidP="00FC4943">
      <w:pPr>
        <w:jc w:val="both"/>
      </w:pPr>
      <w:r>
        <w:t>The local mountain delica</w:t>
      </w:r>
      <w:r w:rsidR="00061FD1">
        <w:t>cies are homely and stomach filling. With all the advent</w:t>
      </w:r>
      <w:r w:rsidR="00501BBA">
        <w:t>ure</w:t>
      </w:r>
      <w:r w:rsidR="00061FD1">
        <w:t xml:space="preserve"> </w:t>
      </w:r>
      <w:r w:rsidR="00501BBA">
        <w:t>throughout the day of climbing and trekking</w:t>
      </w:r>
      <w:r w:rsidR="00A42FB4">
        <w:t>,</w:t>
      </w:r>
      <w:r w:rsidR="00501BBA">
        <w:t xml:space="preserve"> you could take on the simple yet delicious fare of the place sourced from the local</w:t>
      </w:r>
      <w:r w:rsidR="00A42FB4">
        <w:t xml:space="preserve"> fields. The food is primarily influenced by the </w:t>
      </w:r>
      <w:proofErr w:type="spellStart"/>
      <w:r w:rsidR="00A42FB4">
        <w:t>Tibetian</w:t>
      </w:r>
      <w:proofErr w:type="spellEnd"/>
      <w:r w:rsidR="00A42FB4">
        <w:t xml:space="preserve"> and north Indian food preparation</w:t>
      </w:r>
      <w:r w:rsidR="006D35FC">
        <w:t>,</w:t>
      </w:r>
      <w:r w:rsidR="00A42FB4">
        <w:t xml:space="preserve"> but with the local spices</w:t>
      </w:r>
      <w:r w:rsidR="006D35FC">
        <w:t>,</w:t>
      </w:r>
      <w:r w:rsidR="00A42FB4">
        <w:t xml:space="preserve"> they are dist</w:t>
      </w:r>
      <w:r w:rsidR="006D35FC">
        <w:t>inct</w:t>
      </w:r>
      <w:r w:rsidR="00A42FB4">
        <w:t xml:space="preserve">ly </w:t>
      </w:r>
      <w:proofErr w:type="spellStart"/>
      <w:r w:rsidR="00A42FB4">
        <w:t>flavored</w:t>
      </w:r>
      <w:proofErr w:type="spellEnd"/>
      <w:r w:rsidR="00A42FB4">
        <w:t xml:space="preserve">. They aren’t overpowering the vegetable or the meat but give </w:t>
      </w:r>
      <w:r w:rsidR="006D35FC">
        <w:t xml:space="preserve">subtle </w:t>
      </w:r>
      <w:proofErr w:type="spellStart"/>
      <w:r w:rsidR="006D35FC">
        <w:t>flavor</w:t>
      </w:r>
      <w:proofErr w:type="spellEnd"/>
      <w:r w:rsidR="006D35FC">
        <w:t xml:space="preserve"> bombs that tingle your taste buds as you </w:t>
      </w:r>
      <w:proofErr w:type="spellStart"/>
      <w:r w:rsidR="006D35FC">
        <w:t>savor</w:t>
      </w:r>
      <w:proofErr w:type="spellEnd"/>
      <w:r w:rsidR="006D35FC">
        <w:t xml:space="preserve"> them.</w:t>
      </w:r>
      <w:r w:rsidR="00D25B4E">
        <w:t xml:space="preserve"> The local </w:t>
      </w:r>
      <w:proofErr w:type="spellStart"/>
      <w:r w:rsidR="00D25B4E">
        <w:t>Spitian</w:t>
      </w:r>
      <w:proofErr w:type="spellEnd"/>
      <w:r w:rsidR="00D25B4E">
        <w:t xml:space="preserve"> bread is a must</w:t>
      </w:r>
      <w:r w:rsidR="003F35D5">
        <w:t>-</w:t>
      </w:r>
      <w:r w:rsidR="00D25B4E">
        <w:t xml:space="preserve">try, the dal and rice </w:t>
      </w:r>
      <w:r w:rsidR="003F35D5">
        <w:t>are</w:t>
      </w:r>
      <w:r w:rsidR="00D25B4E">
        <w:t xml:space="preserve"> </w:t>
      </w:r>
      <w:r w:rsidR="003F35D5">
        <w:t xml:space="preserve">a </w:t>
      </w:r>
      <w:r w:rsidR="00D25B4E">
        <w:t>good comb</w:t>
      </w:r>
      <w:r w:rsidR="00DB4AA3">
        <w:t xml:space="preserve">o. The dry vegetable side dish mildly tempered and spiced is </w:t>
      </w:r>
      <w:r w:rsidR="003F35D5">
        <w:t xml:space="preserve">a </w:t>
      </w:r>
      <w:r w:rsidR="00DB4AA3">
        <w:t>staple of the region</w:t>
      </w:r>
      <w:r w:rsidR="003C044F">
        <w:t xml:space="preserve">. The local cafes are </w:t>
      </w:r>
      <w:r w:rsidR="00406C90">
        <w:t>a good place to try out the region’s food and get a wholesome meal for nominal prices.</w:t>
      </w:r>
    </w:p>
    <w:p w14:paraId="3EE0584C" w14:textId="521555B9" w:rsidR="00FC4943" w:rsidRDefault="00FC4943" w:rsidP="00FC4943">
      <w:pPr>
        <w:jc w:val="both"/>
      </w:pPr>
      <w:r>
        <w:lastRenderedPageBreak/>
        <w:t xml:space="preserve">Visiting this paradise of the earth will be a dream come true for an avid traveler. It will be a lovely monsoon date that you shouldn’t miss. The </w:t>
      </w:r>
      <w:proofErr w:type="spellStart"/>
      <w:r>
        <w:t>Spiti</w:t>
      </w:r>
      <w:proofErr w:type="spellEnd"/>
      <w:r>
        <w:t xml:space="preserve"> valley may seem a small place on the map, but the vastness of the beauty of the place will </w:t>
      </w:r>
      <w:proofErr w:type="spellStart"/>
      <w:r>
        <w:t>enamor</w:t>
      </w:r>
      <w:proofErr w:type="spellEnd"/>
      <w:r>
        <w:t xml:space="preserve"> any mind. You can get your backpacks and set your sights on this amazing place in Himachal.</w:t>
      </w:r>
    </w:p>
    <w:p w14:paraId="718E8CAA" w14:textId="77777777" w:rsidR="00FC4943" w:rsidRPr="00FC4943" w:rsidRDefault="00FC4943" w:rsidP="00FC4943">
      <w:pPr>
        <w:jc w:val="both"/>
        <w:rPr>
          <w:i/>
          <w:iCs/>
        </w:rPr>
      </w:pPr>
    </w:p>
    <w:p w14:paraId="196EFB5B" w14:textId="77777777" w:rsidR="00FC4943" w:rsidRDefault="00FC4943" w:rsidP="00FC4943">
      <w:pPr>
        <w:jc w:val="both"/>
      </w:pPr>
    </w:p>
    <w:sectPr w:rsidR="00FC494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Mangal">
    <w:panose1 w:val="02040503050203030202"/>
    <w:charset w:val="01"/>
    <w:family w:val="roman"/>
    <w:pitch w:val="variable"/>
    <w:sig w:usb0="0000A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3"/>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G0MLMwMrawMDczMLVQ0lEKTi0uzszPAykwrAUAebEDCywAAAA="/>
  </w:docVars>
  <w:rsids>
    <w:rsidRoot w:val="00D823F7"/>
    <w:rsid w:val="00061FD1"/>
    <w:rsid w:val="00192E6B"/>
    <w:rsid w:val="00227E3C"/>
    <w:rsid w:val="002502E7"/>
    <w:rsid w:val="00266200"/>
    <w:rsid w:val="00273F3F"/>
    <w:rsid w:val="003C044F"/>
    <w:rsid w:val="003D7146"/>
    <w:rsid w:val="003F35D5"/>
    <w:rsid w:val="00406C90"/>
    <w:rsid w:val="00431D5D"/>
    <w:rsid w:val="00442569"/>
    <w:rsid w:val="0044756F"/>
    <w:rsid w:val="00467606"/>
    <w:rsid w:val="004A2C0B"/>
    <w:rsid w:val="004C0FCD"/>
    <w:rsid w:val="004C1F3A"/>
    <w:rsid w:val="00501BBA"/>
    <w:rsid w:val="005F1104"/>
    <w:rsid w:val="00651B42"/>
    <w:rsid w:val="00664942"/>
    <w:rsid w:val="0067293B"/>
    <w:rsid w:val="00685B10"/>
    <w:rsid w:val="006D35FC"/>
    <w:rsid w:val="00744C27"/>
    <w:rsid w:val="007A74B8"/>
    <w:rsid w:val="00844F8C"/>
    <w:rsid w:val="00890535"/>
    <w:rsid w:val="008D3EA7"/>
    <w:rsid w:val="0091359D"/>
    <w:rsid w:val="00994B50"/>
    <w:rsid w:val="00A42FB4"/>
    <w:rsid w:val="00B568A2"/>
    <w:rsid w:val="00B67B70"/>
    <w:rsid w:val="00B934CF"/>
    <w:rsid w:val="00BB63B6"/>
    <w:rsid w:val="00C36DE2"/>
    <w:rsid w:val="00C46FFF"/>
    <w:rsid w:val="00C97332"/>
    <w:rsid w:val="00CA383C"/>
    <w:rsid w:val="00D25B4E"/>
    <w:rsid w:val="00D62ACD"/>
    <w:rsid w:val="00D823F7"/>
    <w:rsid w:val="00DB4AA3"/>
    <w:rsid w:val="00E257EC"/>
    <w:rsid w:val="00E53F85"/>
    <w:rsid w:val="00EA028D"/>
    <w:rsid w:val="00EF2DAD"/>
    <w:rsid w:val="00FC2D41"/>
    <w:rsid w:val="00FC4943"/>
    <w:rsid w:val="00FC6FA0"/>
    <w:rsid w:val="00FD6C8C"/>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033276"/>
  <w15:chartTrackingRefBased/>
  <w15:docId w15:val="{18D8DAFD-2BB3-4269-B61E-A47C5513D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2"/>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070</Words>
  <Characters>610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erti Pai</dc:creator>
  <cp:keywords/>
  <dc:description/>
  <cp:lastModifiedBy>Keerti Pai</cp:lastModifiedBy>
  <cp:revision>2</cp:revision>
  <dcterms:created xsi:type="dcterms:W3CDTF">2021-08-24T13:58:00Z</dcterms:created>
  <dcterms:modified xsi:type="dcterms:W3CDTF">2021-08-24T13:58:00Z</dcterms:modified>
</cp:coreProperties>
</file>